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82A6F" w14:textId="77777777" w:rsidR="00134DCF" w:rsidRPr="00134DCF" w:rsidRDefault="00134DCF" w:rsidP="00134DCF">
      <w:pPr>
        <w:jc w:val="center"/>
        <w:rPr>
          <w:b/>
          <w:sz w:val="32"/>
          <w:szCs w:val="32"/>
        </w:rPr>
      </w:pPr>
      <w:r w:rsidRPr="00134DCF">
        <w:rPr>
          <w:b/>
          <w:sz w:val="32"/>
          <w:szCs w:val="32"/>
        </w:rPr>
        <w:t>CONSENTIMIENTO</w:t>
      </w:r>
    </w:p>
    <w:p w14:paraId="0930D1E0" w14:textId="77777777" w:rsidR="008A3438" w:rsidRPr="005302C4" w:rsidRDefault="00CD35AF" w:rsidP="00134DCF">
      <w:pPr>
        <w:jc w:val="both"/>
        <w:rPr>
          <w:sz w:val="21"/>
          <w:szCs w:val="21"/>
        </w:rPr>
      </w:pPr>
      <w:r w:rsidRPr="005302C4">
        <w:rPr>
          <w:sz w:val="21"/>
          <w:szCs w:val="21"/>
        </w:rPr>
        <w:t>Yo__________</w:t>
      </w:r>
      <w:r w:rsidR="00134DCF" w:rsidRPr="005302C4">
        <w:rPr>
          <w:sz w:val="21"/>
          <w:szCs w:val="21"/>
        </w:rPr>
        <w:t>_______________________</w:t>
      </w:r>
      <w:r w:rsidRPr="005302C4">
        <w:rPr>
          <w:sz w:val="21"/>
          <w:szCs w:val="21"/>
        </w:rPr>
        <w:t>__ por este medio, otorgo a Cochlear Latinoamérica S.A.</w:t>
      </w:r>
      <w:r w:rsidR="0006563B" w:rsidRPr="005302C4">
        <w:rPr>
          <w:sz w:val="21"/>
          <w:szCs w:val="21"/>
        </w:rPr>
        <w:t xml:space="preserve"> (en adelante Cochlear)</w:t>
      </w:r>
      <w:r w:rsidRPr="005302C4">
        <w:rPr>
          <w:sz w:val="21"/>
          <w:szCs w:val="21"/>
        </w:rPr>
        <w:t xml:space="preserve"> y/o sus empresas</w:t>
      </w:r>
      <w:r w:rsidR="00134DCF" w:rsidRPr="005302C4">
        <w:rPr>
          <w:sz w:val="21"/>
          <w:szCs w:val="21"/>
        </w:rPr>
        <w:t xml:space="preserve"> vinculadas</w:t>
      </w:r>
      <w:r w:rsidR="0006563B" w:rsidRPr="005302C4">
        <w:rPr>
          <w:sz w:val="21"/>
          <w:szCs w:val="21"/>
        </w:rPr>
        <w:t xml:space="preserve"> y terceros autorizados</w:t>
      </w:r>
      <w:r w:rsidR="008700D0" w:rsidRPr="005302C4">
        <w:rPr>
          <w:sz w:val="21"/>
          <w:szCs w:val="21"/>
        </w:rPr>
        <w:t>, toda información</w:t>
      </w:r>
      <w:r w:rsidR="00134DCF" w:rsidRPr="005302C4">
        <w:rPr>
          <w:sz w:val="21"/>
          <w:szCs w:val="21"/>
        </w:rPr>
        <w:t xml:space="preserve"> personal</w:t>
      </w:r>
      <w:r w:rsidRPr="005302C4">
        <w:rPr>
          <w:sz w:val="21"/>
          <w:szCs w:val="21"/>
        </w:rPr>
        <w:t>, incluyendo</w:t>
      </w:r>
      <w:r w:rsidR="00134DCF" w:rsidRPr="005302C4">
        <w:rPr>
          <w:sz w:val="21"/>
          <w:szCs w:val="21"/>
        </w:rPr>
        <w:t xml:space="preserve"> </w:t>
      </w:r>
      <w:r w:rsidR="0006563B" w:rsidRPr="005302C4">
        <w:rPr>
          <w:sz w:val="21"/>
          <w:szCs w:val="21"/>
        </w:rPr>
        <w:t>mi nombre</w:t>
      </w:r>
      <w:r w:rsidR="00134DCF" w:rsidRPr="005302C4">
        <w:rPr>
          <w:sz w:val="21"/>
          <w:szCs w:val="21"/>
        </w:rPr>
        <w:t>, correo</w:t>
      </w:r>
      <w:r w:rsidR="00614528">
        <w:rPr>
          <w:sz w:val="21"/>
          <w:szCs w:val="21"/>
        </w:rPr>
        <w:t xml:space="preserve"> electrónico, </w:t>
      </w:r>
      <w:r w:rsidR="00614528" w:rsidRPr="005302C4">
        <w:rPr>
          <w:sz w:val="21"/>
          <w:szCs w:val="21"/>
        </w:rPr>
        <w:t>dirección</w:t>
      </w:r>
      <w:r w:rsidR="00614528">
        <w:rPr>
          <w:sz w:val="21"/>
          <w:szCs w:val="21"/>
        </w:rPr>
        <w:t xml:space="preserve"> postal</w:t>
      </w:r>
      <w:r w:rsidRPr="005302C4">
        <w:rPr>
          <w:sz w:val="21"/>
          <w:szCs w:val="21"/>
        </w:rPr>
        <w:t xml:space="preserve">, </w:t>
      </w:r>
      <w:r w:rsidR="00927029" w:rsidRPr="005302C4">
        <w:rPr>
          <w:sz w:val="21"/>
          <w:szCs w:val="21"/>
        </w:rPr>
        <w:t>teléfono y otros datos de contacto,</w:t>
      </w:r>
      <w:r w:rsidR="00852B4C" w:rsidRPr="005302C4">
        <w:rPr>
          <w:sz w:val="21"/>
          <w:szCs w:val="21"/>
        </w:rPr>
        <w:t xml:space="preserve"> </w:t>
      </w:r>
      <w:r w:rsidRPr="005302C4">
        <w:rPr>
          <w:sz w:val="21"/>
          <w:szCs w:val="21"/>
        </w:rPr>
        <w:t>fecha de nacimiento</w:t>
      </w:r>
      <w:r w:rsidR="00927029" w:rsidRPr="005302C4">
        <w:rPr>
          <w:sz w:val="21"/>
          <w:szCs w:val="21"/>
        </w:rPr>
        <w:t>;</w:t>
      </w:r>
      <w:r w:rsidR="00852B4C" w:rsidRPr="005302C4">
        <w:rPr>
          <w:sz w:val="21"/>
          <w:szCs w:val="21"/>
        </w:rPr>
        <w:t xml:space="preserve"> </w:t>
      </w:r>
      <w:r w:rsidR="0006563B" w:rsidRPr="005302C4">
        <w:rPr>
          <w:sz w:val="21"/>
          <w:szCs w:val="21"/>
        </w:rPr>
        <w:t>así</w:t>
      </w:r>
      <w:r w:rsidR="00852B4C" w:rsidRPr="005302C4">
        <w:rPr>
          <w:sz w:val="21"/>
          <w:szCs w:val="21"/>
        </w:rPr>
        <w:t xml:space="preserve"> como </w:t>
      </w:r>
      <w:r w:rsidR="0006563B" w:rsidRPr="005302C4">
        <w:rPr>
          <w:sz w:val="21"/>
          <w:szCs w:val="21"/>
        </w:rPr>
        <w:t>también información</w:t>
      </w:r>
      <w:r w:rsidRPr="005302C4">
        <w:rPr>
          <w:sz w:val="21"/>
          <w:szCs w:val="21"/>
        </w:rPr>
        <w:t xml:space="preserve"> sobre padre /madre/tutor/cuidador, donde corresponda</w:t>
      </w:r>
      <w:r w:rsidR="00134DCF" w:rsidRPr="005302C4">
        <w:rPr>
          <w:sz w:val="21"/>
          <w:szCs w:val="21"/>
        </w:rPr>
        <w:t>. Además, otorgo mi consentimiento para brindar d</w:t>
      </w:r>
      <w:r w:rsidRPr="005302C4">
        <w:rPr>
          <w:sz w:val="21"/>
          <w:szCs w:val="21"/>
        </w:rPr>
        <w:t xml:space="preserve">etalles sobre </w:t>
      </w:r>
      <w:r w:rsidR="00927029" w:rsidRPr="005302C4">
        <w:rPr>
          <w:sz w:val="21"/>
          <w:szCs w:val="21"/>
        </w:rPr>
        <w:t>los</w:t>
      </w:r>
      <w:r w:rsidRPr="005302C4">
        <w:rPr>
          <w:sz w:val="21"/>
          <w:szCs w:val="21"/>
        </w:rPr>
        <w:t xml:space="preserve"> dispositivos Cochlear, incluidos los números de serie</w:t>
      </w:r>
      <w:r w:rsidR="00852B4C" w:rsidRPr="005302C4">
        <w:rPr>
          <w:sz w:val="21"/>
          <w:szCs w:val="21"/>
        </w:rPr>
        <w:t xml:space="preserve"> </w:t>
      </w:r>
      <w:r w:rsidRPr="005302C4">
        <w:rPr>
          <w:sz w:val="21"/>
          <w:szCs w:val="21"/>
        </w:rPr>
        <w:t>únicos y la fecha y detalles de la implantación y activación del dispositivo</w:t>
      </w:r>
      <w:r w:rsidR="0006563B" w:rsidRPr="005302C4">
        <w:rPr>
          <w:sz w:val="21"/>
          <w:szCs w:val="21"/>
        </w:rPr>
        <w:t>;</w:t>
      </w:r>
      <w:r w:rsidR="00927029" w:rsidRPr="005302C4">
        <w:rPr>
          <w:sz w:val="21"/>
          <w:szCs w:val="21"/>
        </w:rPr>
        <w:t xml:space="preserve"> y autorizo a </w:t>
      </w:r>
      <w:r w:rsidR="00BE5A02" w:rsidRPr="005302C4">
        <w:rPr>
          <w:sz w:val="21"/>
          <w:szCs w:val="21"/>
        </w:rPr>
        <w:t>Cochlear para</w:t>
      </w:r>
      <w:r w:rsidR="00927029" w:rsidRPr="005302C4">
        <w:rPr>
          <w:sz w:val="21"/>
          <w:szCs w:val="21"/>
        </w:rPr>
        <w:t xml:space="preserve"> que </w:t>
      </w:r>
      <w:r w:rsidR="00134DCF" w:rsidRPr="005302C4">
        <w:rPr>
          <w:sz w:val="21"/>
          <w:szCs w:val="21"/>
        </w:rPr>
        <w:t xml:space="preserve">recopile y </w:t>
      </w:r>
      <w:r w:rsidR="0006563B" w:rsidRPr="005302C4">
        <w:rPr>
          <w:sz w:val="21"/>
          <w:szCs w:val="21"/>
        </w:rPr>
        <w:t>utilice</w:t>
      </w:r>
      <w:r w:rsidR="00134DCF" w:rsidRPr="005302C4">
        <w:rPr>
          <w:sz w:val="21"/>
          <w:szCs w:val="21"/>
        </w:rPr>
        <w:t xml:space="preserve"> igualmente i</w:t>
      </w:r>
      <w:r w:rsidR="00852B4C" w:rsidRPr="005302C4">
        <w:rPr>
          <w:sz w:val="21"/>
          <w:szCs w:val="21"/>
        </w:rPr>
        <w:t>nformación biográfica</w:t>
      </w:r>
      <w:r w:rsidR="0006563B" w:rsidRPr="005302C4">
        <w:rPr>
          <w:sz w:val="21"/>
          <w:szCs w:val="21"/>
        </w:rPr>
        <w:t xml:space="preserve">, </w:t>
      </w:r>
      <w:r w:rsidR="00852B4C" w:rsidRPr="005302C4">
        <w:rPr>
          <w:sz w:val="21"/>
          <w:szCs w:val="21"/>
        </w:rPr>
        <w:t>nivel y duración de la hipoacusia y el uso que hace de dispositivos auditivos.</w:t>
      </w:r>
    </w:p>
    <w:p w14:paraId="30F02111" w14:textId="77777777" w:rsidR="008A3438" w:rsidRDefault="00134DCF" w:rsidP="00134DCF">
      <w:pPr>
        <w:jc w:val="both"/>
        <w:rPr>
          <w:sz w:val="21"/>
          <w:szCs w:val="21"/>
        </w:rPr>
      </w:pPr>
      <w:r w:rsidRPr="005302C4">
        <w:rPr>
          <w:sz w:val="21"/>
          <w:szCs w:val="21"/>
        </w:rPr>
        <w:t xml:space="preserve">Por otro lado, otorgo </w:t>
      </w:r>
      <w:r w:rsidR="008A3438" w:rsidRPr="005302C4">
        <w:rPr>
          <w:sz w:val="21"/>
          <w:szCs w:val="21"/>
        </w:rPr>
        <w:t xml:space="preserve">el derecho irrevocable de modificar, usar, reutilizar, publicar y republicar el (los) nombre (s) materiales escritos, presupuesto (s), imagen (es), </w:t>
      </w:r>
      <w:r w:rsidRPr="005302C4">
        <w:rPr>
          <w:sz w:val="21"/>
          <w:szCs w:val="21"/>
        </w:rPr>
        <w:t>fotografía</w:t>
      </w:r>
      <w:r w:rsidR="008A3438" w:rsidRPr="005302C4">
        <w:rPr>
          <w:sz w:val="21"/>
          <w:szCs w:val="21"/>
        </w:rPr>
        <w:t xml:space="preserve"> (s), y/o filmación (es) de video (</w:t>
      </w:r>
      <w:r w:rsidR="00D50E2C" w:rsidRPr="005302C4">
        <w:rPr>
          <w:sz w:val="21"/>
          <w:szCs w:val="21"/>
        </w:rPr>
        <w:t xml:space="preserve">en adelante, </w:t>
      </w:r>
      <w:r w:rsidR="008A3438" w:rsidRPr="005302C4">
        <w:rPr>
          <w:sz w:val="21"/>
          <w:szCs w:val="21"/>
        </w:rPr>
        <w:t>medios) en la promoción por o para Cochlear de productos y servicios.</w:t>
      </w:r>
    </w:p>
    <w:p w14:paraId="7307A8C8" w14:textId="77777777" w:rsidR="00D50E2C" w:rsidRPr="005302C4" w:rsidRDefault="00D50E2C" w:rsidP="00134DCF">
      <w:pPr>
        <w:jc w:val="both"/>
        <w:rPr>
          <w:sz w:val="21"/>
          <w:szCs w:val="21"/>
        </w:rPr>
      </w:pPr>
      <w:r w:rsidRPr="005302C4">
        <w:rPr>
          <w:sz w:val="21"/>
          <w:szCs w:val="21"/>
        </w:rPr>
        <w:t xml:space="preserve">Sobre el uso de los </w:t>
      </w:r>
      <w:r w:rsidR="008A3438" w:rsidRPr="005302C4">
        <w:rPr>
          <w:sz w:val="21"/>
          <w:szCs w:val="21"/>
        </w:rPr>
        <w:t>medios</w:t>
      </w:r>
      <w:r w:rsidRPr="005302C4">
        <w:rPr>
          <w:sz w:val="21"/>
          <w:szCs w:val="21"/>
        </w:rPr>
        <w:t>, acepto lo siguiente: (i) se</w:t>
      </w:r>
      <w:r w:rsidR="008A3438" w:rsidRPr="005302C4">
        <w:rPr>
          <w:sz w:val="21"/>
          <w:szCs w:val="21"/>
        </w:rPr>
        <w:t xml:space="preserve"> utilicen </w:t>
      </w:r>
      <w:r w:rsidR="00A03F15" w:rsidRPr="005302C4">
        <w:rPr>
          <w:sz w:val="21"/>
          <w:szCs w:val="21"/>
        </w:rPr>
        <w:t xml:space="preserve">para </w:t>
      </w:r>
      <w:r w:rsidRPr="005302C4">
        <w:rPr>
          <w:sz w:val="21"/>
          <w:szCs w:val="21"/>
        </w:rPr>
        <w:t>fines publicitarios</w:t>
      </w:r>
      <w:r w:rsidR="008A3438" w:rsidRPr="005302C4">
        <w:rPr>
          <w:sz w:val="21"/>
          <w:szCs w:val="21"/>
        </w:rPr>
        <w:t>, comerciales, editoriales, electrónicos o cualquier otro propósito legal en la promoción por o para Cochlear de productos y servicios</w:t>
      </w:r>
      <w:r w:rsidRPr="005302C4">
        <w:rPr>
          <w:sz w:val="21"/>
          <w:szCs w:val="21"/>
        </w:rPr>
        <w:t>, (ii) este consentimiento se otorga a beneficio de Cochlear y terceros, incluyendo, cesionarios y los futuros propietarios de derecho de autor en los medios. (iii) Reconozco que no recibiré remuneración alguna por el derecho a usar los medios. (iv) Libero a Cochlear y a cualquier persona o compañía que actúe bajo su permiso o autoridad de cualquier reclamación, incluidos los derechos de autor o privacidad. (v) Cochlear no está obligado a utilizar los medios.</w:t>
      </w:r>
    </w:p>
    <w:p w14:paraId="07E2E3F1" w14:textId="77777777" w:rsidR="008A3438" w:rsidRPr="005302C4" w:rsidRDefault="008A3438" w:rsidP="00134DCF">
      <w:pPr>
        <w:jc w:val="both"/>
        <w:rPr>
          <w:sz w:val="21"/>
          <w:szCs w:val="21"/>
        </w:rPr>
      </w:pPr>
      <w:r w:rsidRPr="005302C4">
        <w:rPr>
          <w:sz w:val="21"/>
          <w:szCs w:val="21"/>
        </w:rPr>
        <w:t xml:space="preserve"> </w:t>
      </w:r>
      <w:r w:rsidR="00A03F15" w:rsidRPr="005302C4">
        <w:rPr>
          <w:sz w:val="21"/>
          <w:szCs w:val="21"/>
        </w:rPr>
        <w:t>P</w:t>
      </w:r>
      <w:r w:rsidRPr="005302C4">
        <w:rPr>
          <w:sz w:val="21"/>
          <w:szCs w:val="21"/>
        </w:rPr>
        <w:t>or este m</w:t>
      </w:r>
      <w:r w:rsidR="00A03F15" w:rsidRPr="005302C4">
        <w:rPr>
          <w:sz w:val="21"/>
          <w:szCs w:val="21"/>
        </w:rPr>
        <w:t xml:space="preserve">edio, igualmente, renuncio </w:t>
      </w:r>
      <w:r w:rsidRPr="005302C4">
        <w:rPr>
          <w:sz w:val="21"/>
          <w:szCs w:val="21"/>
        </w:rPr>
        <w:t>a cualquier derecho de inspeccionar o aprobar la</w:t>
      </w:r>
      <w:r w:rsidR="00A03F15" w:rsidRPr="005302C4">
        <w:rPr>
          <w:sz w:val="21"/>
          <w:szCs w:val="21"/>
        </w:rPr>
        <w:t xml:space="preserve"> (s)</w:t>
      </w:r>
      <w:r w:rsidRPr="005302C4">
        <w:rPr>
          <w:sz w:val="21"/>
          <w:szCs w:val="21"/>
        </w:rPr>
        <w:t xml:space="preserve"> </w:t>
      </w:r>
      <w:r w:rsidR="00CD35AF" w:rsidRPr="005302C4">
        <w:rPr>
          <w:sz w:val="21"/>
          <w:szCs w:val="21"/>
        </w:rPr>
        <w:t>versión</w:t>
      </w:r>
      <w:r w:rsidRPr="005302C4">
        <w:rPr>
          <w:sz w:val="21"/>
          <w:szCs w:val="21"/>
        </w:rPr>
        <w:t xml:space="preserve"> (es) final (es), incluida (s) la (s) copia (s)</w:t>
      </w:r>
      <w:r w:rsidR="00CD35AF" w:rsidRPr="005302C4">
        <w:rPr>
          <w:sz w:val="21"/>
          <w:szCs w:val="21"/>
        </w:rPr>
        <w:t xml:space="preserve"> escrita (s) que también se pued</w:t>
      </w:r>
      <w:r w:rsidR="00D50E2C" w:rsidRPr="005302C4">
        <w:rPr>
          <w:sz w:val="21"/>
          <w:szCs w:val="21"/>
        </w:rPr>
        <w:t>a</w:t>
      </w:r>
      <w:r w:rsidR="00CD35AF" w:rsidRPr="005302C4">
        <w:rPr>
          <w:sz w:val="21"/>
          <w:szCs w:val="21"/>
        </w:rPr>
        <w:t xml:space="preserve"> (n) crear.</w:t>
      </w:r>
    </w:p>
    <w:p w14:paraId="264F3B97" w14:textId="77777777" w:rsidR="00134DCF" w:rsidRPr="005302C4" w:rsidRDefault="00D50E2C" w:rsidP="00927029">
      <w:pPr>
        <w:jc w:val="both"/>
        <w:rPr>
          <w:sz w:val="21"/>
          <w:szCs w:val="21"/>
        </w:rPr>
      </w:pPr>
      <w:r w:rsidRPr="005302C4">
        <w:rPr>
          <w:sz w:val="21"/>
          <w:szCs w:val="21"/>
        </w:rPr>
        <w:t xml:space="preserve"> </w:t>
      </w:r>
      <w:r w:rsidR="00927029" w:rsidRPr="005302C4">
        <w:rPr>
          <w:sz w:val="21"/>
          <w:szCs w:val="21"/>
        </w:rPr>
        <w:t>Aunado a lo anterior</w:t>
      </w:r>
      <w:r w:rsidR="00134DCF" w:rsidRPr="005302C4">
        <w:rPr>
          <w:sz w:val="21"/>
          <w:szCs w:val="21"/>
        </w:rPr>
        <w:t>, también doy mi consentimiento para que terceras personas</w:t>
      </w:r>
      <w:r w:rsidR="00A03F15" w:rsidRPr="005302C4">
        <w:rPr>
          <w:sz w:val="21"/>
          <w:szCs w:val="21"/>
        </w:rPr>
        <w:t xml:space="preserve"> utilicen mi información personal, tales como:</w:t>
      </w:r>
    </w:p>
    <w:p w14:paraId="48ADDBAF" w14:textId="77777777" w:rsidR="008700D0" w:rsidRPr="005302C4" w:rsidRDefault="008700D0" w:rsidP="00927029">
      <w:pPr>
        <w:jc w:val="both"/>
        <w:rPr>
          <w:sz w:val="21"/>
          <w:szCs w:val="21"/>
        </w:rPr>
      </w:pPr>
      <w:r w:rsidRPr="005302C4">
        <w:rPr>
          <w:sz w:val="21"/>
          <w:szCs w:val="21"/>
        </w:rPr>
        <w:t>• El cirujano o audiólogo, la clínica u hospital en el que se recibe el</w:t>
      </w:r>
      <w:r w:rsidR="00852B4C" w:rsidRPr="005302C4">
        <w:rPr>
          <w:sz w:val="21"/>
          <w:szCs w:val="21"/>
        </w:rPr>
        <w:t xml:space="preserve"> </w:t>
      </w:r>
      <w:r w:rsidRPr="005302C4">
        <w:rPr>
          <w:sz w:val="21"/>
          <w:szCs w:val="21"/>
        </w:rPr>
        <w:t>tratamiento y, si corresponde, a su padre, tutor o cuidador</w:t>
      </w:r>
    </w:p>
    <w:p w14:paraId="50D19B85" w14:textId="77777777" w:rsidR="008700D0" w:rsidRPr="005302C4" w:rsidRDefault="008700D0" w:rsidP="00927029">
      <w:pPr>
        <w:jc w:val="both"/>
        <w:rPr>
          <w:sz w:val="21"/>
          <w:szCs w:val="21"/>
        </w:rPr>
      </w:pPr>
      <w:r w:rsidRPr="005302C4">
        <w:rPr>
          <w:sz w:val="21"/>
          <w:szCs w:val="21"/>
        </w:rPr>
        <w:t>• Terceros que actúan en nuestro nombre, como distribuidores y</w:t>
      </w:r>
      <w:r w:rsidR="00852B4C" w:rsidRPr="005302C4">
        <w:rPr>
          <w:sz w:val="21"/>
          <w:szCs w:val="21"/>
        </w:rPr>
        <w:t xml:space="preserve"> </w:t>
      </w:r>
      <w:r w:rsidRPr="005302C4">
        <w:rPr>
          <w:sz w:val="21"/>
          <w:szCs w:val="21"/>
        </w:rPr>
        <w:t>proveedores de servicios.</w:t>
      </w:r>
    </w:p>
    <w:p w14:paraId="14481A15" w14:textId="77777777" w:rsidR="008A3438" w:rsidRPr="005302C4" w:rsidRDefault="008700D0" w:rsidP="00927029">
      <w:pPr>
        <w:jc w:val="both"/>
        <w:rPr>
          <w:sz w:val="21"/>
          <w:szCs w:val="21"/>
        </w:rPr>
      </w:pPr>
      <w:r w:rsidRPr="005302C4">
        <w:rPr>
          <w:sz w:val="21"/>
          <w:szCs w:val="21"/>
        </w:rPr>
        <w:t>• Reguladores o agencias de aplicación de la ley que lo soliciten, siempre</w:t>
      </w:r>
      <w:r w:rsidR="00852B4C" w:rsidRPr="005302C4">
        <w:rPr>
          <w:sz w:val="21"/>
          <w:szCs w:val="21"/>
        </w:rPr>
        <w:t xml:space="preserve"> </w:t>
      </w:r>
      <w:r w:rsidRPr="005302C4">
        <w:rPr>
          <w:sz w:val="21"/>
          <w:szCs w:val="21"/>
        </w:rPr>
        <w:t>que estemos satisfechos de que es apropiado y legal hacerlo</w:t>
      </w:r>
      <w:r w:rsidR="00A03F15" w:rsidRPr="005302C4">
        <w:rPr>
          <w:sz w:val="21"/>
          <w:szCs w:val="21"/>
        </w:rPr>
        <w:t>.</w:t>
      </w:r>
    </w:p>
    <w:p w14:paraId="2D1D4629" w14:textId="77777777" w:rsidR="008A3438" w:rsidRDefault="00A03F15" w:rsidP="00927029">
      <w:pPr>
        <w:jc w:val="both"/>
        <w:rPr>
          <w:sz w:val="21"/>
          <w:szCs w:val="21"/>
        </w:rPr>
      </w:pPr>
      <w:r w:rsidRPr="005302C4">
        <w:rPr>
          <w:sz w:val="21"/>
          <w:szCs w:val="21"/>
        </w:rPr>
        <w:t xml:space="preserve">La </w:t>
      </w:r>
      <w:r w:rsidR="00852B4C" w:rsidRPr="005302C4">
        <w:rPr>
          <w:sz w:val="21"/>
          <w:szCs w:val="21"/>
        </w:rPr>
        <w:t xml:space="preserve">información </w:t>
      </w:r>
      <w:r w:rsidRPr="005302C4">
        <w:rPr>
          <w:sz w:val="21"/>
          <w:szCs w:val="21"/>
        </w:rPr>
        <w:t xml:space="preserve">personal suministrada a Cochlear </w:t>
      </w:r>
      <w:r w:rsidR="00852B4C" w:rsidRPr="005302C4">
        <w:rPr>
          <w:sz w:val="21"/>
          <w:szCs w:val="21"/>
        </w:rPr>
        <w:t xml:space="preserve">puede ser transferida y/o accesible dentro del Grupo Cochlear y para aquellos que realizan actividades en </w:t>
      </w:r>
      <w:r w:rsidRPr="005302C4">
        <w:rPr>
          <w:sz w:val="21"/>
          <w:szCs w:val="21"/>
        </w:rPr>
        <w:t>su</w:t>
      </w:r>
      <w:r w:rsidR="00852B4C" w:rsidRPr="005302C4">
        <w:rPr>
          <w:sz w:val="21"/>
          <w:szCs w:val="21"/>
        </w:rPr>
        <w:t xml:space="preserve"> nombre dentro y fuera de su país de residencia. </w:t>
      </w:r>
    </w:p>
    <w:p w14:paraId="57196504" w14:textId="77777777" w:rsidR="005302C4" w:rsidRPr="00FF6FB7" w:rsidRDefault="005302C4" w:rsidP="00927029">
      <w:pPr>
        <w:jc w:val="both"/>
        <w:rPr>
          <w:sz w:val="21"/>
          <w:szCs w:val="21"/>
        </w:rPr>
      </w:pPr>
      <w:r w:rsidRPr="005302C4">
        <w:rPr>
          <w:sz w:val="21"/>
          <w:szCs w:val="21"/>
        </w:rPr>
        <w:t>Al completar este formulario, doy mi consentimiento para que Cochlear recopile y procese mi información personal, incluida información de salud, conforme al aviso que se proporciona arriba.</w:t>
      </w:r>
    </w:p>
    <w:p w14:paraId="0445274B" w14:textId="77777777" w:rsidR="00B416A8" w:rsidRPr="00A636B4" w:rsidRDefault="00B416A8" w:rsidP="00B416A8">
      <w:pPr>
        <w:jc w:val="center"/>
        <w:rPr>
          <w:b/>
          <w:sz w:val="28"/>
          <w:szCs w:val="28"/>
        </w:rPr>
      </w:pPr>
      <w:r w:rsidRPr="00A636B4">
        <w:rPr>
          <w:b/>
          <w:sz w:val="28"/>
          <w:szCs w:val="28"/>
        </w:rPr>
        <w:t>Información adicional</w:t>
      </w:r>
    </w:p>
    <w:p w14:paraId="6C011DBE" w14:textId="77777777" w:rsidR="005302C4" w:rsidRPr="005302C4" w:rsidRDefault="005302C4" w:rsidP="005302C4">
      <w:pPr>
        <w:jc w:val="both"/>
      </w:pPr>
      <w:r w:rsidRPr="005302C4">
        <w:lastRenderedPageBreak/>
        <w:t>¿Cómo accede, actualiza, corrige o elimina información personal, o retira su consentimiento?</w:t>
      </w:r>
    </w:p>
    <w:p w14:paraId="01DEF664" w14:textId="77777777" w:rsidR="005302C4" w:rsidRPr="005302C4" w:rsidRDefault="005302C4" w:rsidP="005302C4">
      <w:pPr>
        <w:jc w:val="both"/>
      </w:pPr>
      <w:r w:rsidRPr="005302C4">
        <w:t>Tiene derecho a retirar su consentimiento en cualquier momento. Además, tiene el derecho de solicitar el acceso, la rectificación, la restricción, la portabilidad o el borrado de su información personal, o de presentar una queja ante el regulador de privacidad local si cree que su información personal se está utilizando de manera inadecuada.</w:t>
      </w:r>
    </w:p>
    <w:p w14:paraId="619F1140" w14:textId="77777777" w:rsidR="00F32A59" w:rsidRDefault="00F32A59" w:rsidP="00F32A59">
      <w:pPr>
        <w:jc w:val="both"/>
      </w:pPr>
      <w:r>
        <w:t>Dirija cualquier pregunta o solicitud relacionada con la recopilación o uso de su información personal por parte de Cochlear a través de una de las siguientes opciones:</w:t>
      </w:r>
    </w:p>
    <w:p w14:paraId="2E65A390" w14:textId="77777777" w:rsidR="00F32A59" w:rsidRDefault="00F32A59" w:rsidP="00F32A59">
      <w:pPr>
        <w:jc w:val="both"/>
      </w:pPr>
      <w:r>
        <w:t xml:space="preserve">• Publicación: Oficina de privacidad, Cochlear Limited, 1 University Ave, Macquarie University, Nueva Gales del Sur, 2109, Australia. </w:t>
      </w:r>
    </w:p>
    <w:p w14:paraId="0C409798" w14:textId="77777777" w:rsidR="00F32A59" w:rsidRDefault="00F32A59" w:rsidP="00F32A59">
      <w:pPr>
        <w:jc w:val="both"/>
      </w:pPr>
      <w:r>
        <w:t>Correo electrónico: privacy@cochlear.com</w:t>
      </w:r>
    </w:p>
    <w:p w14:paraId="25045240" w14:textId="77777777" w:rsidR="007D0B6E" w:rsidRDefault="00F32A59" w:rsidP="005302C4">
      <w:pPr>
        <w:jc w:val="both"/>
        <w:rPr>
          <w:noProof/>
        </w:rPr>
      </w:pPr>
      <w:r>
        <w:t>• Atención al cliente: encuentre nuestros detalles de contacto de atención al cliente local en línea en</w:t>
      </w:r>
      <w:r w:rsidR="00193071">
        <w:t xml:space="preserve"> </w:t>
      </w:r>
      <w:hyperlink r:id="rId8" w:history="1">
        <w:r w:rsidR="00193071" w:rsidRPr="00224EAF">
          <w:rPr>
            <w:rStyle w:val="Hyperlink"/>
          </w:rPr>
          <w:t>www.cochlear.com/la</w:t>
        </w:r>
      </w:hyperlink>
      <w:r w:rsidR="00193071">
        <w:t xml:space="preserve"> o </w:t>
      </w:r>
      <w:hyperlink r:id="rId9" w:history="1">
        <w:r w:rsidR="00193071" w:rsidRPr="00224EAF">
          <w:rPr>
            <w:rStyle w:val="Hyperlink"/>
          </w:rPr>
          <w:t>www.cochlear.com/br</w:t>
        </w:r>
      </w:hyperlink>
      <w:r w:rsidR="00193071">
        <w:t xml:space="preserve"> </w:t>
      </w:r>
      <w:r>
        <w:t xml:space="preserve"> </w:t>
      </w:r>
    </w:p>
    <w:p w14:paraId="31D42549" w14:textId="77777777" w:rsidR="009950A6" w:rsidRPr="009950A6" w:rsidRDefault="009950A6" w:rsidP="00F32A59">
      <w:pPr>
        <w:rPr>
          <w:b/>
          <w:sz w:val="28"/>
          <w:szCs w:val="28"/>
        </w:rPr>
      </w:pPr>
      <w:r w:rsidRPr="009950A6">
        <w:rPr>
          <w:b/>
          <w:sz w:val="28"/>
          <w:szCs w:val="28"/>
        </w:rPr>
        <w:t>Forma parte de Cochlear Family</w:t>
      </w:r>
    </w:p>
    <w:p w14:paraId="32A738AA" w14:textId="77777777" w:rsidR="009950A6" w:rsidRDefault="009950A6" w:rsidP="009950A6">
      <w:pPr>
        <w:pStyle w:val="ListParagraph"/>
        <w:numPr>
          <w:ilvl w:val="0"/>
          <w:numId w:val="3"/>
        </w:numPr>
      </w:pPr>
      <w:r>
        <w:t>Para mantenerlo siempre conectado a su mundo del sonido</w:t>
      </w:r>
      <w:r w:rsidR="00730D80">
        <w:t>.</w:t>
      </w:r>
    </w:p>
    <w:p w14:paraId="54358EC0" w14:textId="77777777" w:rsidR="009950A6" w:rsidRDefault="009950A6" w:rsidP="009950A6">
      <w:pPr>
        <w:pStyle w:val="ListParagraph"/>
        <w:numPr>
          <w:ilvl w:val="0"/>
          <w:numId w:val="3"/>
        </w:numPr>
      </w:pPr>
      <w:r>
        <w:t>Sea el primero en conocer nuestros nuevos productos, promociones y ofertas exclusivas para miembros.</w:t>
      </w:r>
    </w:p>
    <w:p w14:paraId="25B2300C" w14:textId="77777777" w:rsidR="009950A6" w:rsidRDefault="009950A6" w:rsidP="00730D80">
      <w:pPr>
        <w:pStyle w:val="ListParagraph"/>
        <w:numPr>
          <w:ilvl w:val="0"/>
          <w:numId w:val="3"/>
        </w:numPr>
      </w:pPr>
      <w:r>
        <w:t xml:space="preserve">Soporte personalizado para mejorar su experiencia auditiva a través de </w:t>
      </w:r>
      <w:hyperlink r:id="rId10" w:history="1">
        <w:r w:rsidRPr="00D119D7">
          <w:rPr>
            <w:rStyle w:val="Hyperlink"/>
          </w:rPr>
          <w:t>clafamily</w:t>
        </w:r>
        <w:r w:rsidRPr="00D119D7">
          <w:rPr>
            <w:rStyle w:val="Hyperlink"/>
            <w:rFonts w:cstheme="minorHAnsi"/>
          </w:rPr>
          <w:t>@</w:t>
        </w:r>
        <w:r w:rsidRPr="00D119D7">
          <w:rPr>
            <w:rStyle w:val="Hyperlink"/>
          </w:rPr>
          <w:t>cochlear.com</w:t>
        </w:r>
      </w:hyperlink>
    </w:p>
    <w:p w14:paraId="3FE9FD19" w14:textId="77777777" w:rsidR="009950A6" w:rsidRDefault="009950A6" w:rsidP="009950A6">
      <w:pPr>
        <w:pStyle w:val="ListParagraph"/>
        <w:numPr>
          <w:ilvl w:val="0"/>
          <w:numId w:val="3"/>
        </w:numPr>
      </w:pPr>
      <w:r>
        <w:t>Oportunidades para conocer a otros miembros de Cochlear Family a través de invitaciones a eventos especiales.</w:t>
      </w:r>
    </w:p>
    <w:p w14:paraId="0E9F7F87" w14:textId="77777777" w:rsidR="009950A6" w:rsidRDefault="009950A6" w:rsidP="005302C4">
      <w:pPr>
        <w:rPr>
          <w:i/>
        </w:rPr>
      </w:pPr>
      <w:r w:rsidRPr="009950A6">
        <w:rPr>
          <w:i/>
        </w:rPr>
        <w:t xml:space="preserve">[ </w:t>
      </w:r>
      <w:r w:rsidR="00B416A8">
        <w:rPr>
          <w:i/>
        </w:rPr>
        <w:t xml:space="preserve">  </w:t>
      </w:r>
      <w:r w:rsidRPr="009950A6">
        <w:rPr>
          <w:i/>
        </w:rPr>
        <w:t xml:space="preserve"> ] Si me gustaría unirme a Cochlear Family para recibir información de Cochlear sobre cómo mejorar mi experiencia auditiva, así como actualizaciones sobre los productos y servicios de Cochlear, incluidas ofertas exclusivas, encuestas e invitaciones a eventos. </w:t>
      </w:r>
    </w:p>
    <w:p w14:paraId="17EC108C" w14:textId="77777777" w:rsidR="00193071" w:rsidRPr="005302C4" w:rsidRDefault="00193071" w:rsidP="00193071">
      <w:pPr>
        <w:jc w:val="both"/>
        <w:rPr>
          <w:sz w:val="21"/>
          <w:szCs w:val="21"/>
        </w:rPr>
      </w:pPr>
      <w:r w:rsidRPr="005302C4">
        <w:rPr>
          <w:sz w:val="21"/>
          <w:szCs w:val="21"/>
        </w:rPr>
        <w:t>Nombre: _______________________________________Fecha: _________\ _____\______</w:t>
      </w:r>
    </w:p>
    <w:p w14:paraId="56438EAB" w14:textId="77777777" w:rsidR="00FF6FB7" w:rsidRDefault="00193071" w:rsidP="00EA19BD">
      <w:pPr>
        <w:jc w:val="both"/>
      </w:pPr>
      <w:r w:rsidRPr="005302C4">
        <w:rPr>
          <w:sz w:val="21"/>
          <w:szCs w:val="21"/>
        </w:rPr>
        <w:t>Firma: _____________________________________________________</w:t>
      </w:r>
    </w:p>
    <w:sectPr w:rsidR="00FF6FB7" w:rsidSect="009950A6">
      <w:headerReference w:type="default" r:id="rId11"/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6E761F" w14:textId="77777777" w:rsidR="0020280A" w:rsidRDefault="0020280A" w:rsidP="00BE5A02">
      <w:pPr>
        <w:spacing w:after="0" w:line="240" w:lineRule="auto"/>
      </w:pPr>
      <w:r>
        <w:separator/>
      </w:r>
    </w:p>
  </w:endnote>
  <w:endnote w:type="continuationSeparator" w:id="0">
    <w:p w14:paraId="24702D11" w14:textId="77777777" w:rsidR="0020280A" w:rsidRDefault="0020280A" w:rsidP="00BE5A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C51EB8" w14:textId="77777777" w:rsidR="0020280A" w:rsidRDefault="0020280A" w:rsidP="00BE5A02">
      <w:pPr>
        <w:spacing w:after="0" w:line="240" w:lineRule="auto"/>
      </w:pPr>
      <w:r>
        <w:separator/>
      </w:r>
    </w:p>
  </w:footnote>
  <w:footnote w:type="continuationSeparator" w:id="0">
    <w:p w14:paraId="38102F8F" w14:textId="77777777" w:rsidR="0020280A" w:rsidRDefault="0020280A" w:rsidP="00BE5A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8BD455" w14:textId="77777777" w:rsidR="00A738A1" w:rsidRDefault="00A738A1" w:rsidP="00A738A1">
    <w:pPr>
      <w:pStyle w:val="Header"/>
      <w:tabs>
        <w:tab w:val="clear" w:pos="4680"/>
        <w:tab w:val="clear" w:pos="9360"/>
        <w:tab w:val="left" w:pos="7740"/>
      </w:tabs>
      <w:ind w:left="5664"/>
    </w:pPr>
    <w:r>
      <w:tab/>
      <w:t xml:space="preserve">    </w:t>
    </w:r>
    <w:r w:rsidRPr="00A738A1">
      <w:rPr>
        <w:noProof/>
        <w:lang w:eastAsia="es-PA"/>
      </w:rPr>
      <w:drawing>
        <wp:inline distT="0" distB="0" distL="0" distR="0" wp14:anchorId="1C30D09B" wp14:editId="17BF96F7">
          <wp:extent cx="2237608" cy="1126628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246623" cy="11311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75DA069" w14:textId="77777777" w:rsidR="00BE5A02" w:rsidRDefault="00BE5A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D14E0C"/>
    <w:multiLevelType w:val="hybridMultilevel"/>
    <w:tmpl w:val="6E68258A"/>
    <w:lvl w:ilvl="0" w:tplc="180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FF1A12"/>
    <w:multiLevelType w:val="hybridMultilevel"/>
    <w:tmpl w:val="40961ADE"/>
    <w:lvl w:ilvl="0" w:tplc="180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0D16F7"/>
    <w:multiLevelType w:val="hybridMultilevel"/>
    <w:tmpl w:val="74623548"/>
    <w:lvl w:ilvl="0" w:tplc="180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xsDS3MDE1MDMyNTVV0lEKTi0uzszPAykwrAUAr9NoFiwAAAA="/>
  </w:docVars>
  <w:rsids>
    <w:rsidRoot w:val="008A3438"/>
    <w:rsid w:val="0006563B"/>
    <w:rsid w:val="0013298E"/>
    <w:rsid w:val="00134DCF"/>
    <w:rsid w:val="00174D80"/>
    <w:rsid w:val="00193071"/>
    <w:rsid w:val="0020280A"/>
    <w:rsid w:val="002110E4"/>
    <w:rsid w:val="00296AA7"/>
    <w:rsid w:val="0040100B"/>
    <w:rsid w:val="005302C4"/>
    <w:rsid w:val="00596D82"/>
    <w:rsid w:val="005F5C3A"/>
    <w:rsid w:val="00614528"/>
    <w:rsid w:val="00653013"/>
    <w:rsid w:val="00730D80"/>
    <w:rsid w:val="007D0B6E"/>
    <w:rsid w:val="00852B4C"/>
    <w:rsid w:val="008700D0"/>
    <w:rsid w:val="008726A1"/>
    <w:rsid w:val="008A3438"/>
    <w:rsid w:val="00927029"/>
    <w:rsid w:val="009618AF"/>
    <w:rsid w:val="009950A6"/>
    <w:rsid w:val="009E6CDC"/>
    <w:rsid w:val="00A03F15"/>
    <w:rsid w:val="00A636B4"/>
    <w:rsid w:val="00A738A1"/>
    <w:rsid w:val="00B416A8"/>
    <w:rsid w:val="00B5421E"/>
    <w:rsid w:val="00BE5A02"/>
    <w:rsid w:val="00C769CB"/>
    <w:rsid w:val="00CD35AF"/>
    <w:rsid w:val="00D50E2C"/>
    <w:rsid w:val="00D72724"/>
    <w:rsid w:val="00EA19BD"/>
    <w:rsid w:val="00EA19EE"/>
    <w:rsid w:val="00F32A59"/>
    <w:rsid w:val="00FF6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D6DAFF4"/>
  <w15:chartTrackingRefBased/>
  <w15:docId w15:val="{C313F6F7-F6B9-486F-870F-4E362D5283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P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50A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5A02"/>
  </w:style>
  <w:style w:type="paragraph" w:styleId="Footer">
    <w:name w:val="footer"/>
    <w:basedOn w:val="Normal"/>
    <w:link w:val="FooterChar"/>
    <w:uiPriority w:val="99"/>
    <w:unhideWhenUsed/>
    <w:rsid w:val="00BE5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5A02"/>
  </w:style>
  <w:style w:type="paragraph" w:styleId="ListParagraph">
    <w:name w:val="List Paragraph"/>
    <w:basedOn w:val="Normal"/>
    <w:uiPriority w:val="34"/>
    <w:qFormat/>
    <w:rsid w:val="009950A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950A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9950A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950A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27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27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ochlear.com/l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clafamily@cochlear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cochlear.com/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5E5D3B-3579-42B1-825A-2FCB0DA058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723</Words>
  <Characters>3981</Characters>
  <Application>Microsoft Office Word</Application>
  <DocSecurity>4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a Torres</dc:creator>
  <cp:keywords/>
  <dc:description/>
  <cp:lastModifiedBy>Carmen Arana</cp:lastModifiedBy>
  <cp:revision>2</cp:revision>
  <cp:lastPrinted>2019-08-16T14:05:00Z</cp:lastPrinted>
  <dcterms:created xsi:type="dcterms:W3CDTF">2022-02-03T17:46:00Z</dcterms:created>
  <dcterms:modified xsi:type="dcterms:W3CDTF">2022-02-03T17:46:00Z</dcterms:modified>
</cp:coreProperties>
</file>